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14E2C27C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original </w:t>
      </w:r>
      <w:r w:rsidR="000874ED">
        <w:t>order of input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command line (or VS Studio Code IDE)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4DF704E4" w14:textId="1DB7B576" w:rsidR="00C02119" w:rsidRDefault="00C02119" w:rsidP="00C02119">
      <w:pPr>
        <w:spacing w:before="240"/>
        <w:ind w:left="-5" w:right="54"/>
      </w:pPr>
      <w:r>
        <w:t xml:space="preserve">Note: Since Windows </w:t>
      </w:r>
      <w:r w:rsidR="009A489E">
        <w:t xml:space="preserve">has limited </w:t>
      </w:r>
      <w:r>
        <w:t>support for the POSIX API, esp. not the process fork() call, please work on a Linux machine, or install t</w:t>
      </w:r>
      <w:r w:rsidRPr="000A5FDF">
        <w:t>he Windows Subsystem for Linux (WSL)</w:t>
      </w:r>
      <w:r>
        <w:t xml:space="preserve">: </w:t>
      </w:r>
      <w:hyperlink r:id="rId8" w:history="1">
        <w:r w:rsidRPr="007541C8">
          <w:rPr>
            <w:rStyle w:val="Hyperlink"/>
          </w:rPr>
          <w:t>https://learn.microsoft.com/en-us/windows/wsl/install</w:t>
        </w:r>
      </w:hyperlink>
      <w:r>
        <w:t>. If you use VS Code, then please install VS</w:t>
      </w:r>
      <w:r w:rsidRPr="00C02119">
        <w:t xml:space="preserve"> Code WSL extension</w:t>
      </w:r>
      <w:r>
        <w:t xml:space="preserve"> </w:t>
      </w:r>
      <w:hyperlink r:id="rId9" w:history="1">
        <w:r w:rsidRPr="007541C8">
          <w:rPr>
            <w:rStyle w:val="Hyperlink"/>
          </w:rPr>
          <w:t>https://code.visualstudio.com/docs/remote/wsl</w:t>
        </w:r>
      </w:hyperlink>
      <w:r>
        <w:t>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187BC1E4" w:rsidR="000874ED" w:rsidRDefault="000874ED" w:rsidP="000874ED">
      <w:pPr>
        <w:pStyle w:val="Heading1"/>
        <w:spacing w:after="136"/>
        <w:ind w:left="0" w:firstLine="0"/>
      </w:pPr>
      <w:r>
        <w:lastRenderedPageBreak/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the mutex API</w:t>
      </w:r>
      <w:r>
        <w:t xml:space="preserve"> to print words in original order</w:t>
      </w:r>
    </w:p>
    <w:p w14:paraId="17C2186C" w14:textId="281419EE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the mutex API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original </w:t>
      </w:r>
      <w:r w:rsidR="000874ED">
        <w:t>order of input words)</w:t>
      </w:r>
      <w:r>
        <w:rPr>
          <w:rFonts w:eastAsiaTheme="minorEastAsia" w:hint="eastAsia"/>
        </w:rPr>
        <w:t>, i.e.,</w:t>
      </w:r>
    </w:p>
    <w:p w14:paraId="18C23021" w14:textId="2D0E3384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t</w:t>
      </w:r>
      <w:proofErr w:type="spellEnd"/>
      <w:r w:rsidRPr="00DD1A69">
        <w:rPr>
          <w:rFonts w:ascii="Courier New" w:hAnsi="Courier New" w:cs="Courier New"/>
        </w:rPr>
        <w:t xml:space="preserve"> </w:t>
      </w:r>
      <w:proofErr w:type="gramStart"/>
      <w:r w:rsidRPr="00DD1A69">
        <w:rPr>
          <w:rFonts w:ascii="Courier New" w:hAnsi="Courier New" w:cs="Courier New"/>
        </w:rPr>
        <w:t>lock;</w:t>
      </w:r>
      <w:proofErr w:type="gramEnd"/>
    </w:p>
    <w:p w14:paraId="1CF0EFC5" w14:textId="7822A6EB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19D28D63" w14:textId="45329CEB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un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5C80BCBE" w14:textId="77777777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01090AF7" w14:textId="57491584" w:rsidR="00DD1A69" w:rsidRDefault="00DD1A69" w:rsidP="00DD1A69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>:</w:t>
      </w:r>
    </w:p>
    <w:p w14:paraId="70BC5679" w14:textId="52F230F1" w:rsidR="00DD1A69" w:rsidRPr="00DD1A69" w:rsidRDefault="00654E79" w:rsidP="00DD1A69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still need the </w:t>
      </w:r>
      <w:r w:rsidRPr="0022658A">
        <w:t xml:space="preserve">shared </w:t>
      </w:r>
      <w:r>
        <w:t xml:space="preserve">variable </w:t>
      </w:r>
      <w:r w:rsidRPr="0022658A">
        <w:t>`</w:t>
      </w:r>
      <w:proofErr w:type="spellStart"/>
      <w:r w:rsidRPr="0022658A">
        <w:rPr>
          <w:rFonts w:ascii="Courier New" w:hAnsi="Courier New" w:cs="Courier New"/>
        </w:rPr>
        <w:t>current</w:t>
      </w:r>
      <w:r w:rsidR="000874ED">
        <w:rPr>
          <w:rFonts w:ascii="Courier New" w:hAnsi="Courier New" w:cs="Courier New"/>
        </w:rPr>
        <w:t>_</w:t>
      </w:r>
      <w:r w:rsidRPr="0022658A">
        <w:rPr>
          <w:rFonts w:ascii="Courier New" w:hAnsi="Courier New" w:cs="Courier New"/>
        </w:rPr>
        <w:t>index</w:t>
      </w:r>
      <w:proofErr w:type="spellEnd"/>
      <w:r w:rsidRPr="0022658A">
        <w:t>`</w:t>
      </w:r>
      <w:r>
        <w:t>, but not t</w:t>
      </w:r>
      <w:r w:rsidR="00DD1A69">
        <w:t xml:space="preserve">he </w:t>
      </w:r>
      <w:r w:rsidR="00DD1A69" w:rsidRPr="0022658A">
        <w:t>shared variable `</w:t>
      </w:r>
      <w:r w:rsidR="00DD1A69" w:rsidRPr="0022658A">
        <w:rPr>
          <w:rFonts w:ascii="Courier New" w:hAnsi="Courier New" w:cs="Courier New"/>
        </w:rPr>
        <w:t>turn</w:t>
      </w:r>
      <w:r w:rsidR="00DD1A69" w:rsidRPr="0022658A">
        <w:t>`</w:t>
      </w:r>
      <w:r w:rsidR="00DD1A69">
        <w:t>.</w:t>
      </w:r>
    </w:p>
    <w:p w14:paraId="15FB4687" w14:textId="551F2273" w:rsidR="00654E79" w:rsidRPr="000874ED" w:rsidRDefault="00DD1A69" w:rsidP="000874ED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need to call </w:t>
      </w:r>
      <w:proofErr w:type="spellStart"/>
      <w:r w:rsidRPr="00654E79">
        <w:rPr>
          <w:rFonts w:ascii="Courier New" w:hAnsi="Courier New" w:cs="Courier New"/>
        </w:rPr>
        <w:t>pthread_mutex_lock</w:t>
      </w:r>
      <w:proofErr w:type="spellEnd"/>
      <w:r w:rsidRPr="00654E79">
        <w:rPr>
          <w:rFonts w:ascii="Courier New" w:hAnsi="Courier New" w:cs="Courier New"/>
        </w:rPr>
        <w:t>(&amp;</w:t>
      </w:r>
      <w:proofErr w:type="gramStart"/>
      <w:r w:rsidRPr="00654E79">
        <w:rPr>
          <w:rFonts w:ascii="Courier New" w:hAnsi="Courier New" w:cs="Courier New"/>
        </w:rPr>
        <w:t>lock)</w:t>
      </w:r>
      <w:r w:rsidR="00654E79" w:rsidRPr="00654E79">
        <w:t>and</w:t>
      </w:r>
      <w:proofErr w:type="gramEnd"/>
      <w:r w:rsidR="00654E79">
        <w:t xml:space="preserve"> </w:t>
      </w:r>
      <w:proofErr w:type="spellStart"/>
      <w:r w:rsidR="00654E79" w:rsidRPr="00654E79">
        <w:rPr>
          <w:rFonts w:ascii="Courier New" w:hAnsi="Courier New" w:cs="Courier New"/>
        </w:rPr>
        <w:t>pthread_mutex_unlock</w:t>
      </w:r>
      <w:proofErr w:type="spellEnd"/>
      <w:r w:rsidR="00654E79" w:rsidRPr="00654E79">
        <w:rPr>
          <w:rFonts w:ascii="Courier New" w:hAnsi="Courier New" w:cs="Courier New"/>
        </w:rPr>
        <w:t>(&amp;lock)</w:t>
      </w:r>
      <w:r w:rsidR="00654E79" w:rsidRPr="00654E79">
        <w:t xml:space="preserve">within functions </w:t>
      </w:r>
      <w:proofErr w:type="spellStart"/>
      <w:r w:rsidR="00654E79" w:rsidRPr="00654E79">
        <w:rPr>
          <w:rFonts w:ascii="Courier New" w:hAnsi="Courier New" w:cs="Courier New"/>
        </w:rPr>
        <w:t>print_vowels</w:t>
      </w:r>
      <w:proofErr w:type="spellEnd"/>
      <w:r w:rsidR="00654E79" w:rsidRPr="00654E79">
        <w:rPr>
          <w:rFonts w:ascii="Courier New" w:hAnsi="Courier New" w:cs="Courier New"/>
        </w:rPr>
        <w:t xml:space="preserve">() and </w:t>
      </w:r>
      <w:proofErr w:type="spellStart"/>
      <w:r w:rsidR="00654E79" w:rsidRPr="00654E79">
        <w:rPr>
          <w:rFonts w:ascii="Courier New" w:hAnsi="Courier New" w:cs="Courier New"/>
        </w:rPr>
        <w:t>print_consonants</w:t>
      </w:r>
      <w:proofErr w:type="spellEnd"/>
      <w:r w:rsidR="00654E79" w:rsidRPr="00654E79">
        <w:rPr>
          <w:rFonts w:ascii="Courier New" w:hAnsi="Courier New" w:cs="Courier New"/>
        </w:rPr>
        <w:t>()</w:t>
      </w:r>
      <w:r w:rsidR="00654E79" w:rsidRPr="00654E79">
        <w:t>to ensure mutual exclusion between them</w:t>
      </w:r>
      <w:r w:rsidR="00654E79">
        <w:t xml:space="preserve">, since they are not yielding to </w:t>
      </w:r>
      <w:r w:rsidR="00C90596">
        <w:t>each</w:t>
      </w:r>
      <w:r w:rsidR="00654E79">
        <w:t xml:space="preserve"> other voluntarily.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75FB064" w14:textId="5EC9F5C2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1EB038D9" w14:textId="4A2F9D3A" w:rsidR="009A0FF9" w:rsidRDefault="000874ED" w:rsidP="009A0FF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print</w:t>
      </w:r>
      <w:r w:rsidR="009D6176">
        <w:rPr>
          <w:rFonts w:eastAsiaTheme="minorEastAsia"/>
        </w:rPr>
        <w:t>ing</w:t>
      </w:r>
      <w:r>
        <w:rPr>
          <w:rFonts w:eastAsiaTheme="minorEastAsia"/>
        </w:rPr>
        <w:t xml:space="preserve">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to each iterate through all the input arguments and print out all vowels and consonants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>. (You do not need mutex protection for each function, since the two threads run sequentially, not concurrently.)</w:t>
      </w:r>
      <w:r w:rsidR="000A5FDF">
        <w:rPr>
          <w:rFonts w:eastAsiaTheme="minorEastAsia"/>
        </w:rPr>
        <w:t xml:space="preserve"> Please refer to the following code snippet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4182F15B" w14:textId="0F1D40BA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1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5F12A555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>
        <w:t>to print all vowels before all consonants</w:t>
      </w:r>
    </w:p>
    <w:p w14:paraId="69F0B9C4" w14:textId="30D5C2EB" w:rsidR="009D6176" w:rsidRDefault="009D6176" w:rsidP="000A5FDF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</w:t>
      </w:r>
      <w:r>
        <w:rPr>
          <w:rFonts w:eastAsiaTheme="minorEastAsia"/>
        </w:rPr>
        <w:t xml:space="preserve">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>) and join() to</w:t>
      </w:r>
      <w:r>
        <w:rPr>
          <w:rFonts w:eastAsiaTheme="minorEastAsia"/>
        </w:rPr>
        <w:t xml:space="preserve">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>
        <w:rPr>
          <w:rFonts w:eastAsiaTheme="minorEastAsia"/>
        </w:rPr>
        <w:t>of</w:t>
      </w:r>
      <w:r>
        <w:rPr>
          <w:rFonts w:eastAsiaTheme="minorEastAsia"/>
        </w:rPr>
        <w:t xml:space="preserve"> printing out all vowels before all consonants</w:t>
      </w:r>
      <w:r w:rsidR="000A5FDF">
        <w:rPr>
          <w:rFonts w:eastAsiaTheme="minorEastAsia"/>
        </w:rPr>
        <w:t xml:space="preserve">. </w:t>
      </w:r>
      <w:r w:rsidR="000A5FDF">
        <w:rPr>
          <w:rFonts w:eastAsiaTheme="minorEastAsia"/>
        </w:rPr>
        <w:t xml:space="preserve">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</w:t>
      </w:r>
      <w:r w:rsidR="000A5FDF">
        <w:rPr>
          <w:rFonts w:eastAsiaTheme="minorEastAsia"/>
        </w:rPr>
        <w:t xml:space="preserve">to create the first </w:t>
      </w:r>
      <w:r w:rsidR="000A5FDF">
        <w:rPr>
          <w:rFonts w:eastAsiaTheme="minorEastAsia"/>
        </w:rPr>
        <w:t>child process</w:t>
      </w:r>
      <w:r w:rsidR="000A5FDF">
        <w:rPr>
          <w:rFonts w:eastAsiaTheme="minorEastAsia"/>
        </w:rPr>
        <w:t xml:space="preserve">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</w:t>
      </w:r>
      <w:r w:rsidR="00C02119">
        <w:rPr>
          <w:rFonts w:eastAsiaTheme="minorEastAsia"/>
        </w:rPr>
        <w:t xml:space="preserve">(You do not need mutex protection for each function, since the </w:t>
      </w:r>
      <w:r w:rsidR="00C02119">
        <w:rPr>
          <w:rFonts w:eastAsiaTheme="minorEastAsia"/>
        </w:rPr>
        <w:lastRenderedPageBreak/>
        <w:t xml:space="preserve">two </w:t>
      </w:r>
      <w:r w:rsidR="00C02119">
        <w:rPr>
          <w:rFonts w:eastAsiaTheme="minorEastAsia"/>
        </w:rPr>
        <w:t xml:space="preserve">processes do not share memory, and they </w:t>
      </w:r>
      <w:r w:rsidR="00C02119">
        <w:rPr>
          <w:rFonts w:eastAsiaTheme="minorEastAsia"/>
        </w:rPr>
        <w:t xml:space="preserve">run sequentially.) </w:t>
      </w:r>
      <w:r w:rsidR="000A5FDF">
        <w:rPr>
          <w:rFonts w:eastAsiaTheme="minorEastAsia"/>
        </w:rPr>
        <w:t>Please refer to the following code snippet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6F6AA6B9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2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38B89BFC" w:rsidR="00756BD6" w:rsidRDefault="00756BD6" w:rsidP="00756BD6">
      <w:pPr>
        <w:pStyle w:val="Heading1"/>
        <w:spacing w:after="136"/>
        <w:ind w:left="0" w:firstLine="0"/>
      </w:pPr>
      <w:r>
        <w:t>What to submit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114AE9A8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starting with vowels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 xml:space="preserve">order of input </w:t>
      </w:r>
      <w:proofErr w:type="gramStart"/>
      <w:r w:rsidR="00756BD6">
        <w:t xml:space="preserve">words </w:t>
      </w:r>
      <w:r w:rsidR="00654E79">
        <w:t>,</w:t>
      </w:r>
      <w:proofErr w:type="gramEnd"/>
      <w:r w:rsidR="00654E79">
        <w:t xml:space="preserve"> and screenshots for running it against some inputs</w:t>
      </w:r>
      <w:r w:rsidR="005318AB">
        <w:t xml:space="preserve">. </w:t>
      </w:r>
    </w:p>
    <w:p w14:paraId="3ACBCB21" w14:textId="57A3F559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</w:t>
      </w:r>
      <w:r>
        <w:t>2</w:t>
      </w:r>
      <w:r>
        <w:t>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>
        <w:t>.</w:t>
      </w:r>
    </w:p>
    <w:p w14:paraId="17A0C06B" w14:textId="3536153D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</w:t>
      </w:r>
      <w:r>
        <w:t>3</w:t>
      </w:r>
      <w:r>
        <w:t>: A C program</w:t>
      </w:r>
      <w:r w:rsidRPr="00C02119">
        <w:t xml:space="preserve"> </w:t>
      </w:r>
      <w:r>
        <w:t>named Task</w:t>
      </w:r>
      <w:r>
        <w:t>3</w:t>
      </w:r>
      <w:r>
        <w:t>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>
        <w:t>.</w:t>
      </w:r>
    </w:p>
    <w:p w14:paraId="2973C1AD" w14:textId="06D10437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short</w:t>
      </w:r>
      <w:r>
        <w:t xml:space="preserve"> PDF report explaining the code you have written and the execution results</w:t>
      </w:r>
      <w:r w:rsidR="004E08D5">
        <w:t>.</w:t>
      </w:r>
    </w:p>
    <w:sectPr w:rsidR="00C90596" w:rsidRPr="00C90596">
      <w:headerReference w:type="even" r:id="rId13"/>
      <w:headerReference w:type="default" r:id="rId14"/>
      <w:headerReference w:type="first" r:id="rId15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C07B8D" w14:textId="77777777" w:rsidR="009012A7" w:rsidRDefault="009012A7" w:rsidP="00A65B1A">
      <w:pPr>
        <w:spacing w:after="0" w:line="240" w:lineRule="auto"/>
      </w:pPr>
      <w:r>
        <w:separator/>
      </w:r>
    </w:p>
  </w:endnote>
  <w:endnote w:type="continuationSeparator" w:id="0">
    <w:p w14:paraId="6F5AC163" w14:textId="77777777" w:rsidR="009012A7" w:rsidRDefault="009012A7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6F8A27" w14:textId="77777777" w:rsidR="009012A7" w:rsidRDefault="009012A7" w:rsidP="00A65B1A">
      <w:pPr>
        <w:spacing w:after="0" w:line="240" w:lineRule="auto"/>
      </w:pPr>
      <w:r>
        <w:separator/>
      </w:r>
    </w:p>
  </w:footnote>
  <w:footnote w:type="continuationSeparator" w:id="0">
    <w:p w14:paraId="0A659AA4" w14:textId="77777777" w:rsidR="009012A7" w:rsidRDefault="009012A7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rQUAkv67BSwAAAA="/>
  </w:docVars>
  <w:rsids>
    <w:rsidRoot w:val="00AE185D"/>
    <w:rsid w:val="000874ED"/>
    <w:rsid w:val="000A10F0"/>
    <w:rsid w:val="000A5FDF"/>
    <w:rsid w:val="001A5528"/>
    <w:rsid w:val="0021511E"/>
    <w:rsid w:val="0022658A"/>
    <w:rsid w:val="00264A8D"/>
    <w:rsid w:val="002C7E6C"/>
    <w:rsid w:val="003D34C0"/>
    <w:rsid w:val="003F13ED"/>
    <w:rsid w:val="00456B4D"/>
    <w:rsid w:val="004E08D5"/>
    <w:rsid w:val="0052568F"/>
    <w:rsid w:val="005318AB"/>
    <w:rsid w:val="00582DC3"/>
    <w:rsid w:val="005D2C96"/>
    <w:rsid w:val="005F5512"/>
    <w:rsid w:val="006439AD"/>
    <w:rsid w:val="00652005"/>
    <w:rsid w:val="00654E79"/>
    <w:rsid w:val="00756BD6"/>
    <w:rsid w:val="007A2B5C"/>
    <w:rsid w:val="007F7799"/>
    <w:rsid w:val="00824BDC"/>
    <w:rsid w:val="00886DB5"/>
    <w:rsid w:val="008B006C"/>
    <w:rsid w:val="009012A7"/>
    <w:rsid w:val="009579F4"/>
    <w:rsid w:val="0099161B"/>
    <w:rsid w:val="009A0FF9"/>
    <w:rsid w:val="009A489E"/>
    <w:rsid w:val="009D6176"/>
    <w:rsid w:val="00A036A6"/>
    <w:rsid w:val="00A65B1A"/>
    <w:rsid w:val="00A92630"/>
    <w:rsid w:val="00AE185D"/>
    <w:rsid w:val="00B213B9"/>
    <w:rsid w:val="00B863C4"/>
    <w:rsid w:val="00B919E9"/>
    <w:rsid w:val="00BC2017"/>
    <w:rsid w:val="00BF0557"/>
    <w:rsid w:val="00C02119"/>
    <w:rsid w:val="00C24743"/>
    <w:rsid w:val="00C53383"/>
    <w:rsid w:val="00C90596"/>
    <w:rsid w:val="00CA45CA"/>
    <w:rsid w:val="00CD29E0"/>
    <w:rsid w:val="00D022E3"/>
    <w:rsid w:val="00D457C1"/>
    <w:rsid w:val="00DD1A69"/>
    <w:rsid w:val="00F2579F"/>
    <w:rsid w:val="00F342B0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windows/wsl/instal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fork-system-cal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uA8X5zNOGw8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geeksforgeeks.org/thread-functions-in-c-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de.visualstudio.com/docs/remote/ws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915</Words>
  <Characters>521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14</cp:revision>
  <dcterms:created xsi:type="dcterms:W3CDTF">2025-01-31T01:50:00Z</dcterms:created>
  <dcterms:modified xsi:type="dcterms:W3CDTF">2025-02-04T01:48:00Z</dcterms:modified>
</cp:coreProperties>
</file>